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875f56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ebd39ef-28d2-405f-a12f-614f62f7f22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51Z</dcterms:created>
  <dcterms:modified xsi:type="dcterms:W3CDTF">2023-08-10T21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